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1" w:name="cover-letter-for-mason"/>
    <w:p>
      <w:pPr>
        <w:pStyle w:val="Heading1"/>
      </w:pPr>
      <w:r>
        <w:t xml:space="preserve">Cover Letter for Mason</w:t>
      </w:r>
    </w:p>
    <w:p>
      <w:pPr>
        <w:pStyle w:val="FirstParagraph"/>
      </w:pPr>
      <w:r>
        <w:t xml:space="preserve">Mason</w:t>
      </w:r>
      <w:r>
        <w:br/>
      </w:r>
      <w:r>
        <w:t xml:space="preserve">123 Main Street</w:t>
      </w:r>
      <w:r>
        <w:br/>
      </w:r>
      <w:r>
        <w:t xml:space="preserve">Kuwait City, Kuwait</w:t>
      </w:r>
      <w:r>
        <w:br/>
      </w:r>
      <w:r>
        <w:t xml:space="preserve">email@example.com</w:t>
      </w:r>
      <w:r>
        <w:br/>
      </w:r>
      <w:r>
        <w:t xml:space="preserve">Phone: +965 12345678</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Kuwait City, Kuwait</w:t>
      </w:r>
    </w:p>
    <w:bookmarkStart w:id="20" w:name="dear-hiring-manager"/>
    <w:p>
      <w:pPr>
        <w:pStyle w:val="Heading2"/>
      </w:pPr>
      <w:r>
        <w:t xml:space="preserve">Dear Hiring Manager,</w:t>
      </w:r>
    </w:p>
    <w:p>
      <w:pPr>
        <w:pStyle w:val="FirstParagraph"/>
      </w:pPr>
      <w:r>
        <w:t xml:space="preserve">I am writing to express my sincere interest in the opportunity to contribute my skills and experience as a Mason in [Company Name]’s esteemed projects within the vibrant and dynamic environment of Kuwait City. As a dedicated professional with a strong background in masonry, construction, and project management, I am excited about the prospect of collaborating with your team to deliver high-quality work that aligns with the evolving infrastructure needs of Kuwait City. This letter is not only an introduction but a testament to my commitment to excellence and my enthusiasm for contributing to the growth of organizations like yours in this thriving region.</w:t>
      </w:r>
    </w:p>
    <w:p>
      <w:pPr>
        <w:pStyle w:val="BodyText"/>
      </w:pPr>
      <w:r>
        <w:t xml:space="preserve">Kuwait City, a bustling hub of economic activity and cultural diversity, has always been at the forefront of innovation and development. As someone who deeply values the intersection of craftsmanship and community impact, I am particularly drawn to the opportunities available in this city. The demand for skilled masons in Kuwait City is not just about constructing buildings but about building a sustainable future that reflects the vision of a modern, forward-thinking society. My experience in masonry has equipped me with the technical expertise and problem-solving skills necessary to meet these challenges head-on, while my adaptability ensures I can thrive in any environment, including the unique cultural and logistical demands of Kuwait City.</w:t>
      </w:r>
    </w:p>
    <w:p>
      <w:pPr>
        <w:pStyle w:val="BodyText"/>
      </w:pPr>
      <w:r>
        <w:t xml:space="preserve">Throughout my career as a Mason, I have developed a comprehensive understanding of construction techniques, material selection, and project timelines. Whether working on residential or commercial projects, I prioritize precision, safety, and efficiency. For instance, during my time with [Previous Company Name], I led a team that completed a high-profile renovation project in [Location], which required meticulous attention to detail and the ability to navigate complex regulatory frameworks. This experience not only honed my technical skills but also reinforced my ability to work collaboratively with diverse teams, a quality I believe is essential for success in Kuwait City’s multicultural workforce.</w:t>
      </w:r>
    </w:p>
    <w:p>
      <w:pPr>
        <w:pStyle w:val="BodyText"/>
      </w:pPr>
      <w:r>
        <w:t xml:space="preserve">What sets me apart as a Mason is my passion for continuous learning and innovation. I have actively sought out training programs and certifications to stay updated on the latest advancements in construction technology, such as sustainable building practices and advanced masonry techniques. This commitment to growth aligns seamlessly with the progressive ethos of Kuwait City, where modernization and environmental responsibility are increasingly prioritized. I am confident that my proactive approach will enable me to contribute meaningfully to your projects while adhering to the highest standards of quality and integrity.</w:t>
      </w:r>
    </w:p>
    <w:p>
      <w:pPr>
        <w:pStyle w:val="BodyText"/>
      </w:pPr>
      <w:r>
        <w:t xml:space="preserve">Furthermore, my time in [Previous Location or Country] has exposed me to a wide range of construction challenges, from adapting to varying climates to working with local materials. This global perspective has taught me the importance of flexibility and cultural sensitivity—traits that are invaluable when working in a city as diverse as Kuwait City. I understand that success in this region requires not only technical expertise but also an ability to build strong relationships with clients, suppliers, and colleagues. I am eager to bring this mindset to [Company Name], where I believe my skills can directly support your mission of delivering exceptional results.</w:t>
      </w:r>
    </w:p>
    <w:p>
      <w:pPr>
        <w:pStyle w:val="BodyText"/>
      </w:pPr>
      <w:r>
        <w:t xml:space="preserve">Kuwait City’s reputation as a global business center is matched only by its rich cultural heritage, and I am deeply inspired by the opportunities this city offers. Whether it is contributing to iconic architectural projects or supporting community-driven initiatives, I am motivated to play a role in shaping the skyline of Kuwait City. My goal as a Mason is not just to construct structures but to create spaces that inspire, endure, and reflect the values of progress and innovation. I am confident that my dedication, expertise, and vision make me an ideal candidate for this role.</w:t>
      </w:r>
    </w:p>
    <w:p>
      <w:pPr>
        <w:pStyle w:val="BodyText"/>
      </w:pPr>
      <w:r>
        <w:t xml:space="preserve">In addition to my professional qualifications, I bring a strong work ethic and a genuine enthusiasm for collaboration. I thrive in environments where creativity is encouraged, challenges are embraced, and teamwork is celebrated. My ability to communicate effectively across different disciplines ensures that projects run smoothly from inception to completion. In Kuwait City, where the pace of development is rapid and the stakes are high, I am prepared to meet every challenge with determination and a solutions-oriented mindset.</w:t>
      </w:r>
    </w:p>
    <w:p>
      <w:pPr>
        <w:pStyle w:val="BodyText"/>
      </w:pPr>
      <w:r>
        <w:t xml:space="preserve">I would be honored to bring my skills as a Mason to [Company Name] and contribute to your continued success in Kuwait City. I am particularly interested in opportunities that allow me to work on projects that align with the city’s vision for sustainable growth and urban development. I am available at your earliest convenience for an interview and would welcome the chance to discuss how my background, skills, and passion for masonry can benefit your team.</w:t>
      </w:r>
    </w:p>
    <w:p>
      <w:pPr>
        <w:pStyle w:val="BodyText"/>
      </w:pPr>
      <w:r>
        <w:t xml:space="preserve">Thank you for considering my application. I look forward to the possibility of contributing to [Company Name]’s legacy in Kuwait City and helping shape its future through exceptional craftsmanship and unwavering dedication.</w:t>
      </w:r>
    </w:p>
    <w:p>
      <w:pPr>
        <w:pStyle w:val="BodyText"/>
      </w:pPr>
      <w:r>
        <w:t xml:space="preserve">Sincerely,</w:t>
      </w:r>
      <w:r>
        <w:br/>
      </w:r>
      <w:r>
        <w:t xml:space="preserve">Ma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dc:language>en</dc:language>
  <cp:keywords/>
  <dcterms:created xsi:type="dcterms:W3CDTF">2026-07-21T14:37:48Z</dcterms:created>
  <dcterms:modified xsi:type="dcterms:W3CDTF">2026-07-21T14:37:48Z</dcterms:modified>
</cp:coreProperties>
</file>

<file path=docProps/custom.xml><?xml version="1.0" encoding="utf-8"?>
<Properties xmlns="http://schemas.openxmlformats.org/officeDocument/2006/custom-properties" xmlns:vt="http://schemas.openxmlformats.org/officeDocument/2006/docPropsVTypes"/>
</file>